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FCB815" w14:textId="77777777" w:rsidR="00C9379F" w:rsidRPr="00984DD9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642EE5ED" w14:textId="5C0E4153" w:rsidR="00643110" w:rsidRPr="00984DD9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</w:t>
      </w:r>
      <w:r w:rsidR="00056DB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O</w:t>
      </w:r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пштинског већа о расписивању Јавног </w:t>
      </w:r>
      <w:r w:rsidR="00032609"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општине </w:t>
      </w:r>
      <w:r w:rsidR="00975F4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Сврљиг </w:t>
      </w:r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број </w:t>
      </w:r>
      <w:r w:rsidR="00056DB4" w:rsidRPr="00056DB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I </w:t>
      </w:r>
      <w:r w:rsidR="00056DB4" w:rsidRPr="00056DB4">
        <w:rPr>
          <w:rFonts w:ascii="Times New Roman" w:eastAsia="Times New Roman" w:hAnsi="Times New Roman" w:cs="Times New Roman"/>
          <w:sz w:val="24"/>
          <w:szCs w:val="24"/>
          <w:lang w:val="sr-Cyrl-RS"/>
        </w:rPr>
        <w:t>број 317-6/2025</w:t>
      </w:r>
      <w:r w:rsidRPr="00056D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д </w:t>
      </w:r>
      <w:r w:rsidR="00975F4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7.11.</w:t>
      </w:r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975F4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3C73AC9F" w:rsidRPr="00975F4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не (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“</w:t>
      </w:r>
      <w:r w:rsidR="00056DB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="00056DB4" w:rsidRPr="00056DB4">
        <w:rPr>
          <w:rFonts w:ascii="Times New Roman" w:eastAsia="Times New Roman" w:hAnsi="Times New Roman" w:cs="Times New Roman"/>
          <w:sz w:val="24"/>
          <w:szCs w:val="24"/>
          <w:lang w:val="en-US"/>
        </w:rPr>
        <w:t>II</w:t>
      </w:r>
      <w:bookmarkStart w:id="0" w:name="_GoBack"/>
      <w:bookmarkEnd w:id="0"/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624A07"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317-1/2025</w:t>
      </w:r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624A07"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16.10.</w:t>
      </w:r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610B01"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(у даљем тексту: Правилник), општина </w:t>
      </w:r>
      <w:r w:rsidR="00624A07"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Сврљиг</w:t>
      </w:r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</w:t>
      </w:r>
      <w:r w:rsidR="00975F4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RS"/>
        </w:rPr>
        <w:t>7.11.</w:t>
      </w:r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610B01"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00984DD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не расписује,</w:t>
      </w:r>
    </w:p>
    <w:p w14:paraId="7637AF4D" w14:textId="77777777" w:rsidR="0052478F" w:rsidRPr="00984DD9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1" w:name="_Hlk70968889"/>
      <w:bookmarkStart w:id="2" w:name="_Hlk70698172"/>
      <w:bookmarkEnd w:id="1"/>
      <w:bookmarkEnd w:id="2"/>
      <w:r w:rsidRPr="00984DD9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D8B9DA0" w14:textId="028D0CD3" w:rsidR="00592C21" w:rsidRPr="00984DD9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3" w:name="_Hlk136516112"/>
    </w:p>
    <w:bookmarkEnd w:id="3"/>
    <w:p w14:paraId="602AD3D2" w14:textId="77777777" w:rsidR="00722564" w:rsidRPr="00984DD9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984DD9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984DD9">
        <w:rPr>
          <w:rFonts w:ascii="Times New Roman" w:hAnsi="Times New Roman" w:cs="Times New Roman"/>
          <w:sz w:val="24"/>
          <w:szCs w:val="24"/>
        </w:rPr>
        <w:t>ПОЗИВ</w:t>
      </w:r>
    </w:p>
    <w:p w14:paraId="1E58EF26" w14:textId="46596AC7" w:rsidR="001D1DDE" w:rsidRPr="00984DD9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60716" w14:textId="37781C9C" w:rsidR="007048DC" w:rsidRPr="00984DD9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4" w:name="_Hlk70969037"/>
      <w:r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</w:t>
      </w:r>
      <w:r w:rsidR="629CC5D9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 (</w:t>
      </w:r>
      <w:r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72A49A12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)</w:t>
      </w:r>
      <w:r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</w:t>
      </w:r>
      <w:r w:rsidRPr="00984DD9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0A12C0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C26882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</w:t>
      </w:r>
      <w:r w:rsidR="00F373DF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станова</w:t>
      </w:r>
      <w:r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а територији </w:t>
      </w:r>
      <w:r w:rsidR="003B67C3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штине</w:t>
      </w:r>
      <w:r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bookmarkEnd w:id="4"/>
      <w:r w:rsidR="00624A07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Сврљиг</w:t>
      </w:r>
    </w:p>
    <w:p w14:paraId="5BFAB986" w14:textId="77777777" w:rsidR="00A87E17" w:rsidRPr="00984DD9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7B0F8C91" w:rsidR="5F003A1A" w:rsidRPr="00984DD9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чланом </w:t>
      </w:r>
      <w:r w:rsidR="00D01433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12.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0984DD9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624A07" w:rsidRPr="00984DD9">
        <w:rPr>
          <w:rFonts w:ascii="Times New Roman" w:hAnsi="Times New Roman" w:cs="Times New Roman"/>
          <w:bCs/>
          <w:sz w:val="24"/>
          <w:szCs w:val="24"/>
          <w:lang w:val="sr-Cyrl-RS"/>
        </w:rPr>
        <w:t>Сврљиг</w:t>
      </w:r>
      <w:r w:rsidR="000E3A6F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општине </w:t>
      </w:r>
      <w:r w:rsidR="00624A07" w:rsidRPr="00984DD9">
        <w:rPr>
          <w:rFonts w:ascii="Times New Roman" w:hAnsi="Times New Roman" w:cs="Times New Roman"/>
          <w:bCs/>
          <w:sz w:val="24"/>
          <w:szCs w:val="24"/>
          <w:lang w:val="sr-Cyrl-RS"/>
        </w:rPr>
        <w:t>Сврљиг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Домаћинства која испуњавају услове за доделу средстава на основу Јавног </w:t>
      </w:r>
      <w:r w:rsidR="00176C61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ћа и станова на територији општин</w:t>
      </w:r>
      <w:r w:rsid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624A07" w:rsidRPr="00984DD9">
        <w:rPr>
          <w:rFonts w:ascii="Times New Roman" w:hAnsi="Times New Roman" w:cs="Times New Roman"/>
          <w:bCs/>
          <w:sz w:val="24"/>
          <w:szCs w:val="24"/>
          <w:lang w:val="sr-Cyrl-RS"/>
        </w:rPr>
        <w:t>Сврљиг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202</w:t>
      </w:r>
      <w:r w:rsidR="00610B01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5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годину могу набавити добра или услуге искључиво од привредних субјеката изабраних путем овог јавног </w:t>
      </w:r>
      <w:r w:rsidR="00176C61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209A06E" w14:textId="1E908FFD" w:rsidR="5F003A1A" w:rsidRPr="00984DD9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624A07" w:rsidRPr="00984DD9">
        <w:rPr>
          <w:rFonts w:ascii="Times New Roman" w:hAnsi="Times New Roman" w:cs="Times New Roman"/>
          <w:bCs/>
          <w:sz w:val="24"/>
          <w:szCs w:val="24"/>
          <w:lang w:val="sr-Cyrl-RS"/>
        </w:rPr>
        <w:t>Сврљиг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65C6F48" w14:textId="77777777" w:rsidR="007048DC" w:rsidRPr="00984DD9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984DD9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984DD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984DD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984DD9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984DD9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984DD9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984DD9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984DD9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984DD9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984DD9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784A0BF6" w:rsidR="001B1EA7" w:rsidRPr="00984DD9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55666FFB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10C55EA" w14:textId="0A41DC0A" w:rsidR="00750FF3" w:rsidRPr="00984DD9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984DD9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</w:t>
      </w:r>
      <w:r w:rsidR="78171F80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67EE50EE" w14:textId="3BFFABF3" w:rsidR="00A659CF" w:rsidRPr="00984DD9" w:rsidRDefault="00A659CF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- U≤ 1.3 W/m2К за комплетан пр</w:t>
      </w:r>
      <w:r w:rsidR="009C411F" w:rsidRPr="00984DD9">
        <w:rPr>
          <w:rFonts w:ascii="Times New Roman" w:eastAsia="Calibri" w:hAnsi="Times New Roman" w:cs="Times New Roman"/>
          <w:sz w:val="24"/>
          <w:szCs w:val="24"/>
          <w:lang w:val="sr-Latn-CS"/>
        </w:rPr>
        <w:t>o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ор (када је атест рађен за цео склоп стакла и рама) </w:t>
      </w:r>
      <w:r w:rsidR="4E207E74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2148B9F1" w14:textId="0A705D4E" w:rsidR="00750FF3" w:rsidRPr="00984DD9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="73CFB858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2К за </w:t>
      </w:r>
      <w:r w:rsidR="7C6B98B0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5437B218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транспарент површине)</w:t>
      </w:r>
      <w:r w:rsidR="2A7D32C2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7E121469" w14:textId="76EB6508" w:rsidR="0AA4D9CE" w:rsidRPr="00984DD9" w:rsidRDefault="0AA4D9CE" w:rsidP="00A14E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- U≤ 1.3 W/m2К за профиле прозора и балконских врата</w:t>
      </w:r>
      <w:r w:rsidR="44E8FB15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="0E87BCD6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14:paraId="16A5F363" w14:textId="77777777" w:rsidR="001B1EA7" w:rsidRPr="00984DD9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="7283FB99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≤ 1.6 W/</w:t>
      </w:r>
      <w:r w:rsidR="73CFB858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="7283FB99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2К 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68591EBC" w14:textId="3CE768E8" w:rsidR="00916110" w:rsidRPr="00984DD9" w:rsidRDefault="00916110" w:rsidP="009E23A8">
      <w:pPr>
        <w:widowControl w:val="0"/>
        <w:tabs>
          <w:tab w:val="left" w:pos="1636"/>
        </w:tabs>
        <w:autoSpaceDE w:val="0"/>
        <w:autoSpaceDN w:val="0"/>
        <w:adjustRightInd w:val="0"/>
        <w:spacing w:after="0" w:line="247" w:lineRule="exact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63713A4F" w:rsidRPr="00984DD9">
        <w:rPr>
          <w:rFonts w:ascii="Times New Roman" w:eastAsiaTheme="minorEastAsia" w:hAnsi="Times New Roman" w:cs="Times New Roman"/>
          <w:sz w:val="24"/>
          <w:szCs w:val="24"/>
          <w:lang w:val="sr-Cyrl-CS"/>
        </w:rPr>
        <w:t>Наведени услови за коефицијенте пролаза топлоте важе осим у случају да је условима завода за заштиту споменика културе, или неког другог надлежног органа, прописано другачије.</w:t>
      </w:r>
      <w:r w:rsidR="63713A4F" w:rsidRPr="00984DD9">
        <w:rPr>
          <w:rFonts w:ascii="Times New Roman" w:eastAsiaTheme="minorEastAsia" w:hAnsi="Times New Roman" w:cs="Times New Roman"/>
          <w:sz w:val="24"/>
          <w:szCs w:val="24"/>
          <w:lang w:val="sr-Cyrl-RS"/>
        </w:rPr>
        <w:t> </w:t>
      </w:r>
    </w:p>
    <w:p w14:paraId="7776DE86" w14:textId="5998F48D" w:rsidR="00916110" w:rsidRPr="00984DD9" w:rsidRDefault="00916110" w:rsidP="0CCE7D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2643B869" w14:textId="3F8FE874" w:rsidR="00916110" w:rsidRPr="00984DD9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14:paraId="0F066632" w14:textId="32123063" w:rsidR="00750FF3" w:rsidRPr="00984DD9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7234BB3E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00750FF3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46EDAC6F" w14:textId="1ED1E92A" w:rsidR="002B3E6E" w:rsidRPr="00984DD9" w:rsidRDefault="1381021A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000E3A6F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ермичке изолације на спољним зидовима мора износити </w:t>
      </w:r>
      <w:r w:rsidR="7283FB99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</w:t>
      </w:r>
      <w:r w:rsidR="2D758387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7283FB99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осим </w:t>
      </w:r>
      <w:r w:rsidR="000E3A6F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4743C58A" w14:textId="3F845AC0" w:rsidR="3326A96B" w:rsidRPr="00984DD9" w:rsidRDefault="3326A96B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Н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RS"/>
        </w:rPr>
        <w:t>;</w:t>
      </w:r>
    </w:p>
    <w:p w14:paraId="4E476001" w14:textId="13273F17" w:rsidR="0CCE7DD3" w:rsidRPr="00984DD9" w:rsidRDefault="0CCE7DD3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26FCFF0F" w14:textId="77777777" w:rsidR="00916110" w:rsidRPr="00984DD9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6FB00B04" w:rsidR="006C694E" w:rsidRPr="00984DD9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 w:rsidRPr="00984DD9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984DD9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984DD9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984DD9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0A159791" w:rsidR="00916110" w:rsidRPr="00984DD9" w:rsidRDefault="03A06E6D" w:rsidP="0CCE7DD3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009E23A8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инералне вуне</w:t>
      </w:r>
      <w:r w:rsidR="25535295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топлотну изолацију </w:t>
      </w:r>
      <w:r w:rsidR="7E475304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7E29A96" w:rsidR="000E3A6F" w:rsidRPr="00984DD9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304FF58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28C134F0" w14:textId="5876F760" w:rsidR="002B3E6E" w:rsidRPr="00984DD9" w:rsidRDefault="28DC3702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3CE5A656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оплотне изолације </w:t>
      </w:r>
      <w:r w:rsidR="0E2CB396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0 </w:t>
      </w:r>
      <w:r w:rsidR="7C83FBDF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3CE5A656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5D3966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5F6E38AA" w14:textId="62331FC9" w:rsidR="1D5EB832" w:rsidRPr="00984DD9" w:rsidRDefault="1D5EB832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Arial" w:hAnsi="Times New Roman" w:cs="Times New Roman"/>
          <w:color w:val="000000" w:themeColor="text1"/>
          <w:sz w:val="24"/>
          <w:szCs w:val="24"/>
          <w:u w:val="single"/>
          <w:lang w:val="sr-Cyrl-CS"/>
        </w:rPr>
        <w:t>Н</w:t>
      </w:r>
      <w:r w:rsidRPr="00984DD9">
        <w:rPr>
          <w:rFonts w:ascii="Times New Roman" w:eastAsiaTheme="minorEastAsia" w:hAnsi="Times New Roman" w:cs="Times New Roman"/>
          <w:sz w:val="24"/>
          <w:szCs w:val="24"/>
          <w:lang w:val="sr-Cyrl-CS"/>
        </w:rPr>
        <w:t>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Pr="00984DD9">
        <w:rPr>
          <w:rFonts w:ascii="Times New Roman" w:eastAsiaTheme="minorEastAsia" w:hAnsi="Times New Roman" w:cs="Times New Roman"/>
          <w:sz w:val="24"/>
          <w:szCs w:val="24"/>
          <w:lang w:val="sr-Cyrl-RS"/>
        </w:rPr>
        <w:t>;</w:t>
      </w:r>
      <w:r w:rsidRPr="00984DD9">
        <w:rPr>
          <w:rFonts w:ascii="Times New Roman" w:eastAsia="Arial" w:hAnsi="Times New Roman" w:cs="Times New Roman"/>
          <w:color w:val="000000" w:themeColor="text1"/>
          <w:sz w:val="24"/>
          <w:szCs w:val="24"/>
          <w:lang w:val="en-US"/>
        </w:rPr>
        <w:t> </w:t>
      </w:r>
    </w:p>
    <w:p w14:paraId="26D3684A" w14:textId="58877E69" w:rsidR="0CCE7DD3" w:rsidRPr="00984DD9" w:rsidRDefault="0CCE7DD3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718975C" w14:textId="77777777" w:rsidR="00916110" w:rsidRPr="00984DD9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Pr="00984DD9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5233E19A" w:rsidR="00C62741" w:rsidRPr="00984DD9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67A5185D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984DD9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984DD9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15B18B60" w:rsidR="000E3A6F" w:rsidRPr="00984DD9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28BBD81A" w:rsidRPr="00984DD9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3E0D373D" w14:textId="573C93DA" w:rsidR="00A659CF" w:rsidRPr="00984DD9" w:rsidRDefault="701BB878" w:rsidP="04EFA8BD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C62741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</w:t>
      </w:r>
      <w:r w:rsidR="009C1B57" w:rsidRPr="00984DD9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5" w:name="_Hlk136369982"/>
      <w:r w:rsidR="00C62741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5"/>
      <w:r w:rsidR="00C62741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984DD9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0984DD9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0984DD9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A659CF" w:rsidRPr="00984DD9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45E3E349" w14:textId="66A0C459" w:rsidR="00A659CF" w:rsidRPr="00984DD9" w:rsidRDefault="00A659CF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>НАПОМЕНА:</w:t>
      </w:r>
    </w:p>
    <w:p w14:paraId="79CBFE42" w14:textId="3CDF7430" w:rsidR="00A659CF" w:rsidRPr="00984DD9" w:rsidRDefault="00A659CF" w:rsidP="00A14EB6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>*</w:t>
      </w:r>
      <w:r w:rsidRPr="00984DD9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огуће је извршити замену постојећег котла на природан гас</w:t>
      </w:r>
      <w:r w:rsidRPr="00984DD9">
        <w:rPr>
          <w:rFonts w:ascii="Times New Roman" w:hAnsi="Times New Roman" w:cs="Times New Roman"/>
          <w:sz w:val="24"/>
          <w:szCs w:val="24"/>
        </w:rPr>
        <w:t xml:space="preserve"> </w:t>
      </w:r>
      <w:r w:rsidRPr="00984DD9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ји је уграђен у периоду </w:t>
      </w:r>
      <w:r w:rsidRPr="00984DD9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CS"/>
        </w:rPr>
        <w:t>дужем</w:t>
      </w:r>
      <w:r w:rsidRPr="00984DD9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Pr="00984DD9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0984DD9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 </w:t>
      </w:r>
      <w:r w:rsidRPr="00984DD9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lastRenderedPageBreak/>
        <w:t>извршена искључиво набавком и  инсталацијом кондензационог котла на природни гас са минималним степеном корисности једнаким 100%</w:t>
      </w:r>
      <w:r w:rsidR="078C48CC" w:rsidRPr="00984DD9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</w:p>
    <w:p w14:paraId="097AD4B2" w14:textId="56817ACC" w:rsidR="77F75E6A" w:rsidRPr="00984DD9" w:rsidRDefault="009E23A8" w:rsidP="009E23A8">
      <w:pPr>
        <w:widowControl w:val="0"/>
        <w:spacing w:before="1" w:after="0" w:line="240" w:lineRule="auto"/>
        <w:ind w:left="360" w:right="36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Theme="minorEastAsia" w:hAnsi="Times New Roman" w:cs="Times New Roman"/>
          <w:sz w:val="24"/>
          <w:szCs w:val="24"/>
          <w:lang w:val="sr-Cyrl-RS"/>
        </w:rPr>
        <w:t>**</w:t>
      </w:r>
      <w:r w:rsidR="77F75E6A" w:rsidRPr="00984DD9">
        <w:rPr>
          <w:rFonts w:ascii="Times New Roman" w:eastAsiaTheme="minorEastAsia" w:hAnsi="Times New Roman" w:cs="Times New Roman"/>
          <w:sz w:val="24"/>
          <w:szCs w:val="24"/>
          <w:lang w:val="sr-Cyrl-RS"/>
        </w:rPr>
        <w:t>Не субвенционише се израда пројекта и извођење радова на гасној инсталацији</w:t>
      </w:r>
    </w:p>
    <w:p w14:paraId="761210CA" w14:textId="46F7331F" w:rsidR="0CCE7DD3" w:rsidRPr="00984DD9" w:rsidRDefault="0CCE7DD3" w:rsidP="0CCE7DD3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</w:pPr>
    </w:p>
    <w:p w14:paraId="695DC11E" w14:textId="77777777" w:rsidR="005D3966" w:rsidRPr="00984DD9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984DD9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4A00F1F4" w:rsidR="000A6364" w:rsidRPr="00984DD9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</w:t>
      </w:r>
      <w:r w:rsidR="7BF040B3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сечка). </w:t>
      </w:r>
    </w:p>
    <w:p w14:paraId="3CF2B362" w14:textId="6E42324D" w:rsidR="00135E4C" w:rsidRPr="00984DD9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585B54C3" w:rsidRPr="00984DD9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4AD0353D" w14:textId="7C909FCB" w:rsidR="002B3E6E" w:rsidRPr="00984DD9" w:rsidRDefault="40778A27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0A6364" w:rsidRPr="00984DD9">
        <w:rPr>
          <w:rFonts w:ascii="Times New Roman" w:hAnsi="Times New Roman" w:cs="Times New Roman"/>
          <w:sz w:val="24"/>
          <w:szCs w:val="24"/>
          <w:lang w:val="sr-Cyrl-CS"/>
        </w:rPr>
        <w:t>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2F644F66" w14:textId="77777777" w:rsidR="005D3966" w:rsidRPr="00984DD9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319CE8A" w14:textId="756E9C05" w:rsidR="000A6364" w:rsidRPr="00984DD9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2280EA74" w14:textId="77777777" w:rsidR="00135E4C" w:rsidRPr="00984DD9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492"/>
      <w:r w:rsidRPr="00984DD9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 уградњу</w:t>
      </w:r>
      <w:r w:rsidR="003944EA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14:paraId="46AF1E5C" w14:textId="1C3C9AE5" w:rsidR="00135E4C" w:rsidRPr="00984DD9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C13923F" w:rsidRPr="00984DD9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001549BF" w14:textId="0BA8B268" w:rsidR="003944EA" w:rsidRPr="00984DD9" w:rsidRDefault="003944EA" w:rsidP="00135E4C">
      <w:pPr>
        <w:pStyle w:val="ListParagraph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984DD9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984DD9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- Ваздух, више од 3,4; </w:t>
      </w:r>
    </w:p>
    <w:p w14:paraId="587F7BE6" w14:textId="77777777" w:rsidR="003944EA" w:rsidRPr="00984DD9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984DD9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6"/>
    </w:p>
    <w:p w14:paraId="20140359" w14:textId="5E5743A6" w:rsidR="77D2986B" w:rsidRPr="00984DD9" w:rsidRDefault="77D2986B" w:rsidP="009E23A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У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случају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када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не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постоји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сертификат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којим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се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доказује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вредност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SCOP,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потребно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је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доставити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сертификате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за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вредности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коефицијента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грејања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за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COP( -7°C ), COP( +2°C ) и COP( +7°C )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за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спољашње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температуре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-7°C, +2°C и +7°C. 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Тада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се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SCOP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израчунава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по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Theme="minorEastAsia" w:hAnsi="Times New Roman" w:cs="Times New Roman"/>
          <w:sz w:val="24"/>
          <w:szCs w:val="24"/>
        </w:rPr>
        <w:t>формули</w:t>
      </w:r>
      <w:proofErr w:type="spellEnd"/>
      <w:r w:rsidRPr="00984DD9">
        <w:rPr>
          <w:rFonts w:ascii="Times New Roman" w:eastAsiaTheme="minorEastAsia" w:hAnsi="Times New Roman" w:cs="Times New Roman"/>
          <w:sz w:val="24"/>
          <w:szCs w:val="24"/>
        </w:rPr>
        <w:t>: </w:t>
      </w:r>
      <w:r w:rsidRPr="00984DD9">
        <w:rPr>
          <w:rFonts w:ascii="Times New Roman" w:hAnsi="Times New Roman" w:cs="Times New Roman"/>
          <w:sz w:val="24"/>
          <w:szCs w:val="24"/>
        </w:rPr>
        <w:t>SCOP = 0,3 *  COP( -7°C ) + 0,4 * COP( +2°C ) + 0,3 * COP( +7°C ). </w:t>
      </w:r>
    </w:p>
    <w:p w14:paraId="7AD13BA3" w14:textId="7B931ACE" w:rsidR="77D2986B" w:rsidRPr="00984DD9" w:rsidRDefault="77D2986B" w:rsidP="009E23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proofErr w:type="spellStart"/>
      <w:r w:rsidRPr="00984DD9">
        <w:rPr>
          <w:rFonts w:ascii="Times New Roman" w:hAnsi="Times New Roman" w:cs="Times New Roman"/>
          <w:sz w:val="24"/>
          <w:szCs w:val="24"/>
        </w:rPr>
        <w:t>Овако</w:t>
      </w:r>
      <w:proofErr w:type="spellEnd"/>
      <w:r w:rsidRPr="00984D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hAnsi="Times New Roman" w:cs="Times New Roman"/>
          <w:sz w:val="24"/>
          <w:szCs w:val="24"/>
        </w:rPr>
        <w:t>добијена</w:t>
      </w:r>
      <w:proofErr w:type="spellEnd"/>
      <w:r w:rsidRPr="00984D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hAnsi="Times New Roman" w:cs="Times New Roman"/>
          <w:sz w:val="24"/>
          <w:szCs w:val="24"/>
        </w:rPr>
        <w:t>вредност</w:t>
      </w:r>
      <w:proofErr w:type="spellEnd"/>
      <w:r w:rsidRPr="00984D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984D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hAnsi="Times New Roman" w:cs="Times New Roman"/>
          <w:sz w:val="24"/>
          <w:szCs w:val="24"/>
        </w:rPr>
        <w:t>упоређује</w:t>
      </w:r>
      <w:proofErr w:type="spellEnd"/>
      <w:r w:rsidRPr="00984D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984D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hAnsi="Times New Roman" w:cs="Times New Roman"/>
          <w:sz w:val="24"/>
          <w:szCs w:val="24"/>
        </w:rPr>
        <w:t>наведеним</w:t>
      </w:r>
      <w:proofErr w:type="spellEnd"/>
      <w:r w:rsidRPr="00984D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hAnsi="Times New Roman" w:cs="Times New Roman"/>
          <w:sz w:val="24"/>
          <w:szCs w:val="24"/>
        </w:rPr>
        <w:t>минималним</w:t>
      </w:r>
      <w:proofErr w:type="spellEnd"/>
      <w:r w:rsidRPr="00984D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hAnsi="Times New Roman" w:cs="Times New Roman"/>
          <w:sz w:val="24"/>
          <w:szCs w:val="24"/>
        </w:rPr>
        <w:t>вредностима</w:t>
      </w:r>
      <w:proofErr w:type="spellEnd"/>
      <w:r w:rsidRPr="00984DD9">
        <w:rPr>
          <w:rFonts w:ascii="Times New Roman" w:hAnsi="Times New Roman" w:cs="Times New Roman"/>
          <w:sz w:val="24"/>
          <w:szCs w:val="24"/>
        </w:rPr>
        <w:t xml:space="preserve"> SCOP. </w:t>
      </w:r>
    </w:p>
    <w:p w14:paraId="3134DB57" w14:textId="096362FA" w:rsidR="0CCE7DD3" w:rsidRPr="00984DD9" w:rsidRDefault="0CCE7DD3" w:rsidP="0CCE7DD3">
      <w:pPr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49987E3" w14:textId="77777777" w:rsidR="00F53A49" w:rsidRPr="00984DD9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984DD9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984DD9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984DD9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984DD9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984DD9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984DD9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 w:rsidRPr="00984DD9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07BC2027" w:rsidR="00135E4C" w:rsidRPr="00984DD9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7" w:name="_Hlk136517551"/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  <w:r w:rsidR="000F4DF4" w:rsidRPr="00984DD9">
        <w:rPr>
          <w:rFonts w:ascii="Times New Roman" w:hAnsi="Times New Roman" w:cs="Times New Roman"/>
          <w:sz w:val="24"/>
          <w:szCs w:val="24"/>
          <w:lang w:val="sr-Cyrl-CS"/>
        </w:rPr>
        <w:t>Обавезна је уградња термостатских вентила на грејним телима. Овом мером може бити обухваћена фреонска инсталације „мулти-сплит“ система са директном експанзијом, ако се врши у комбинацији са мером из става 1, тачка 6) тј. уградњом топлотне пумпе ваздух-ваздух.</w:t>
      </w:r>
    </w:p>
    <w:p w14:paraId="5D0175C0" w14:textId="25C9716E" w:rsidR="00F34C84" w:rsidRPr="00984DD9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984DD9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984DD9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EC0C9E7" w:rsidR="00B70E34" w:rsidRPr="00984DD9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br/>
      </w:r>
      <w:bookmarkEnd w:id="7"/>
      <w:r w:rsidR="000A6364" w:rsidRPr="00984DD9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984DD9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984DD9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984DD9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984DD9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984DD9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79792FAE" w:rsidR="00916110" w:rsidRPr="00984DD9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3B1C9A94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, уградњ</w:t>
      </w:r>
      <w:r w:rsidR="750DFEB5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a</w:t>
      </w:r>
      <w:r w:rsidR="3B1C9A94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79EE615D" w14:textId="491A250B" w:rsidR="00135E4C" w:rsidRPr="00984DD9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2CB4B0F2" w:rsidR="00135E4C" w:rsidRPr="00984DD9" w:rsidRDefault="00135E4C" w:rsidP="0CCE7DD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</w:t>
      </w:r>
      <w:r w:rsidR="0F874856" w:rsidRPr="00984DD9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  <w:lang w:val="sr-Cyrl-RS"/>
        </w:rPr>
        <w:t xml:space="preserve"> Израда техничке документације</w:t>
      </w:r>
      <w:r w:rsidR="0F874856" w:rsidRPr="00984DD9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sr-Latn-CS"/>
        </w:rPr>
        <w:t xml:space="preserve"> </w:t>
      </w:r>
      <w:r w:rsidR="0F874856" w:rsidRPr="00984DD9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sr-Cyrl-CS"/>
        </w:rPr>
        <w:t>у складу са Законом о планирању и изградњи који спроводи општинска служба за урбанизам и грађевинске послове</w:t>
      </w:r>
      <w:r w:rsidR="0F874856" w:rsidRPr="00984DD9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sr-Cyrl-RS"/>
        </w:rPr>
        <w:t xml:space="preserve"> (навести за које мере је потребна израда техничке докуме</w:t>
      </w:r>
      <w:r w:rsidR="0F874856" w:rsidRPr="00984DD9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  <w:lang w:val="sr-Cyrl-RS"/>
        </w:rPr>
        <w:t>нтација за одобрење за извођење радова и која врста документација)</w:t>
      </w:r>
      <w:r w:rsidR="005D3966" w:rsidRPr="00984DD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60DD6192" w14:textId="77777777" w:rsidR="0915DFF7" w:rsidRPr="00984DD9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984DD9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984DD9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984DD9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984DD9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984DD9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 w:rsidRPr="00984DD9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984DD9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984DD9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984DD9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 w:rsidRPr="00984DD9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984DD9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984DD9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984DD9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3FBB8111" w:rsidR="04A401B4" w:rsidRPr="00984DD9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00A14EB6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</w:t>
      </w:r>
      <w:r w:rsidR="1DE80936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0A14EB6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135E4C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984DD9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5AE4820B" w14:textId="318B7130" w:rsidR="005D3966" w:rsidRPr="00984DD9" w:rsidRDefault="00916110" w:rsidP="00A14EB6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  <w:r w:rsidRPr="00984DD9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tab/>
      </w:r>
    </w:p>
    <w:p w14:paraId="471FE0D2" w14:textId="171D5221" w:rsidR="001703EB" w:rsidRPr="00984DD9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984DD9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t>II</w:t>
      </w:r>
      <w:r w:rsidR="006C0703" w:rsidRPr="00984DD9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984DD9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984DD9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984DD9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984DD9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Pr="00984DD9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984DD9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984DD9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984DD9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984DD9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984DD9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Pr="00984DD9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Pr="00984DD9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01D12D09" w:rsidR="00D23F1A" w:rsidRPr="00984DD9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</w:t>
      </w:r>
      <w:r w:rsidR="0FE97E37"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61BC95DF"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>(са видно назначеним захтеваним карактеристикама на српском</w:t>
      </w:r>
      <w:r w:rsidR="3493AD7E"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="61BC95DF"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за материјале и производе које продају и уграђују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Pr="00984DD9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привредни субјект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984DD9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984DD9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984DD9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984DD9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3F7854D7" w:rsidR="00D23F1A" w:rsidRPr="00984DD9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065FF1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панеле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984DD9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984DD9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984DD9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469373D" w:rsidR="00D23F1A" w:rsidRPr="00984DD9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Pr="00984DD9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r w:rsidR="00430ABE" w:rsidRPr="00984DD9">
        <w:fldChar w:fldCharType="begin"/>
      </w:r>
      <w:r w:rsidR="00430ABE" w:rsidRPr="00984DD9">
        <w:rPr>
          <w:rFonts w:ascii="Times New Roman" w:hAnsi="Times New Roman" w:cs="Times New Roman"/>
          <w:sz w:val="24"/>
          <w:szCs w:val="24"/>
        </w:rPr>
        <w:instrText xml:space="preserve"> HYPERLINK "http://www.mre.gov.rs" </w:instrText>
      </w:r>
      <w:r w:rsidR="00430ABE" w:rsidRPr="00984DD9">
        <w:fldChar w:fldCharType="separate"/>
      </w:r>
      <w:r w:rsidRPr="00984DD9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t>www.mre.gov.rs</w:t>
      </w:r>
      <w:r w:rsidR="00430ABE" w:rsidRPr="00984DD9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fldChar w:fldCharType="end"/>
      </w: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095D0B7E" w:rsidR="00D23F1A" w:rsidRPr="00984DD9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2D1BBFE5"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>,</w:t>
      </w:r>
    </w:p>
    <w:p w14:paraId="53AC7093" w14:textId="518EA5B5" w:rsidR="00D23F1A" w:rsidRPr="00984DD9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274F41C3"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</w:t>
      </w:r>
    </w:p>
    <w:p w14:paraId="2526E294" w14:textId="140925C1" w:rsidR="004E58C0" w:rsidRPr="00984DD9" w:rsidRDefault="00D23F1A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6AE627A6" w14:textId="34542B16" w:rsidR="004E58C0" w:rsidRPr="00984DD9" w:rsidRDefault="12746199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>Жалбени механизам за пројекат</w:t>
      </w:r>
      <w:r w:rsidR="004E58C0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</w:t>
      </w:r>
    </w:p>
    <w:p w14:paraId="2A7A8132" w14:textId="77777777" w:rsidR="005D3966" w:rsidRPr="00984DD9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08EA5441" w14:textId="57BB2016" w:rsidR="009F0301" w:rsidRPr="00984DD9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II</w:t>
      </w:r>
      <w:r w:rsidR="00E93CDC" w:rsidRPr="00984DD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984DD9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6877EEC9" w:rsidR="00E217A4" w:rsidRPr="00984DD9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</w:t>
      </w:r>
      <w:r w:rsidR="6AB7DC97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984DD9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984DD9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 w:rsidRPr="00984DD9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984DD9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984DD9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7E8AA36D" w:rsidR="4EF7F908" w:rsidRPr="00984DD9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>О свим изменама података поднетим у пријави до којих дође током трајања овог јавног позива</w:t>
      </w:r>
      <w:r w:rsidR="08AFD494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984DD9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946F3FE" w14:textId="77777777" w:rsidR="001D1DDE" w:rsidRPr="00984DD9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984DD9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984DD9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2E14B670" w14:textId="7E340CBE" w:rsidR="005D4CA4" w:rsidRPr="00984DD9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5D4CA4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0984DD9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може се преузети </w:t>
      </w:r>
      <w:r w:rsidR="00946562" w:rsidRPr="00984DD9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="005D4CA4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а интернет страници </w:t>
      </w:r>
      <w:r w:rsidR="00624A07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</w:t>
      </w:r>
      <w:r w:rsidR="00624A07" w:rsidRPr="00984DD9">
        <w:rPr>
          <w:rFonts w:ascii="Times New Roman" w:hAnsi="Times New Roman" w:cs="Times New Roman"/>
          <w:bCs/>
          <w:sz w:val="24"/>
          <w:szCs w:val="24"/>
          <w:lang w:val="sr-Cyrl-RS"/>
        </w:rPr>
        <w:t>Сврљиг</w:t>
      </w:r>
      <w:r w:rsidR="12DC13C9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146C8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или лично у просторијама </w:t>
      </w:r>
      <w:r w:rsidR="00770621" w:rsidRPr="00984DD9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5146C8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984DD9">
        <w:rPr>
          <w:rFonts w:ascii="Times New Roman" w:hAnsi="Times New Roman" w:cs="Times New Roman"/>
          <w:sz w:val="24"/>
          <w:szCs w:val="24"/>
          <w:lang w:val="sr-Cyrl-RS"/>
        </w:rPr>
        <w:t>Радетова бр.31</w:t>
      </w:r>
      <w:r w:rsidR="00624A07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24A07" w:rsidRPr="00984DD9">
        <w:rPr>
          <w:rFonts w:ascii="Times New Roman" w:hAnsi="Times New Roman" w:cs="Times New Roman"/>
          <w:bCs/>
          <w:sz w:val="24"/>
          <w:szCs w:val="24"/>
          <w:lang w:val="sr-Cyrl-RS"/>
        </w:rPr>
        <w:t>Сврљиг</w:t>
      </w:r>
      <w:r w:rsidR="005146C8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D4CA4" w:rsidRPr="00984DD9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D6565BB" w:rsidR="005D4CA4" w:rsidRPr="00984DD9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 w:rsidRPr="00984DD9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CA8F731" w14:textId="5D0D0C1A" w:rsidR="005D4CA4" w:rsidRPr="00984DD9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 w:rsidRPr="00984DD9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="1E0C7B7D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 w:rsidRPr="00984DD9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43C51BED" w:rsidR="5E584DDE" w:rsidRPr="00984DD9" w:rsidRDefault="005D4CA4" w:rsidP="0051246C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Прилог 2</w:t>
      </w:r>
      <w:r w:rsidR="006B5C0A" w:rsidRPr="00984DD9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0984DD9">
        <w:rPr>
          <w:rFonts w:ascii="Times New Roman" w:hAnsi="Times New Roman" w:cs="Times New Roman"/>
          <w:sz w:val="24"/>
          <w:szCs w:val="24"/>
          <w:lang w:val="sr-Cyrl-RS"/>
        </w:rPr>
        <w:t>Изјава</w:t>
      </w:r>
      <w:r w:rsidR="002537D8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и</w:t>
      </w:r>
    </w:p>
    <w:p w14:paraId="69162428" w14:textId="2E8B33C5" w:rsidR="202FE99E" w:rsidRPr="00984DD9" w:rsidRDefault="1EF46CD3" w:rsidP="66F1E562">
      <w:pPr>
        <w:pStyle w:val="ListParagraph"/>
        <w:numPr>
          <w:ilvl w:val="0"/>
          <w:numId w:val="7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0D3D18" w:rsidRPr="00984DD9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="006B5C0A" w:rsidRPr="00984DD9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984DD9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6B5C0A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17606D3" w14:textId="77777777" w:rsidR="009060C3" w:rsidRPr="00984DD9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r-Latn-RS"/>
        </w:rPr>
      </w:pPr>
      <w:bookmarkStart w:id="8" w:name="_Hlk68985879"/>
      <w:bookmarkEnd w:id="8"/>
    </w:p>
    <w:p w14:paraId="77F07C87" w14:textId="165DF009" w:rsidR="00BD6FB4" w:rsidRPr="00984DD9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984DD9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984DD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984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 w:rsidRPr="00984DD9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984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984DD9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2AF4FA33" w:rsidR="00A73C4A" w:rsidRPr="00984DD9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984DD9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 w:rsidRPr="00984DD9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 w:rsidRPr="00984DD9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“, а најдуже до</w:t>
      </w:r>
      <w:r w:rsidR="002A6778" w:rsidRPr="00984DD9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984DD9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984DD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22F62B65" w:rsidRPr="00984DD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984DD9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4E65AB7D" w:rsidRPr="00984DD9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984DD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33170D51" w:rsidRPr="00984DD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984DD9">
        <w:rPr>
          <w:rFonts w:ascii="Times New Roman" w:hAnsi="Times New Roman" w:cs="Times New Roman"/>
          <w:sz w:val="24"/>
          <w:szCs w:val="24"/>
          <w:lang w:val="en-US"/>
        </w:rPr>
        <w:t xml:space="preserve">2027. </w:t>
      </w:r>
      <w:r w:rsidR="002A6778" w:rsidRPr="00984DD9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984DD9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3EA2B6" w14:textId="7BCD1974" w:rsidR="00BD6FB4" w:rsidRPr="00984DD9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984DD9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984DD9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984DD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984DD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</w:t>
      </w:r>
      <w:r w:rsidR="56894AA0" w:rsidRPr="00984DD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Ј</w:t>
      </w:r>
      <w:r w:rsidR="00476FA5" w:rsidRPr="00984DD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авни </w:t>
      </w:r>
      <w:r w:rsidR="00307D8B" w:rsidRPr="00984DD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984DD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984D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984DD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984DD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984DD9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 w:rsidRPr="00984DD9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sr-Cyrl-RS"/>
        </w:rPr>
        <w:t>На</w:t>
      </w:r>
      <w:r w:rsidR="00BD6FB4" w:rsidRPr="00984DD9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984DD9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984DD9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544C3156" w:rsidR="00476FA5" w:rsidRPr="00984DD9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</w:pPr>
      <w:r w:rsidRPr="00984DD9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984DD9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984DD9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984DD9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984DD9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984DD9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 или препорученом</w:t>
      </w:r>
      <w:r w:rsidRPr="00984DD9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</w:t>
      </w:r>
      <w:r w:rsidR="00624A07" w:rsidRPr="00984DD9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Радетова бр.31, Сврљиг</w:t>
      </w:r>
      <w:r w:rsidR="00476FA5" w:rsidRPr="00984DD9"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  <w:t>.</w:t>
      </w:r>
    </w:p>
    <w:p w14:paraId="20ED02CB" w14:textId="41CBD5F3" w:rsidR="00476FA5" w:rsidRPr="00984DD9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</w:pPr>
      <w:r w:rsidRPr="00984DD9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 </w:t>
      </w:r>
      <w:r w:rsidR="00624A07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018/821-018</w:t>
      </w:r>
      <w:r w:rsidR="00CB75D9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2A6778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proofErr w:type="spellEnd"/>
      <w:r w:rsidR="002A6778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CB75D9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: </w:t>
      </w:r>
      <w:r w:rsidR="00624A07" w:rsidRPr="00984DD9">
        <w:rPr>
          <w:rFonts w:ascii="Times New Roman" w:hAnsi="Times New Roman" w:cs="Times New Roman"/>
          <w:sz w:val="24"/>
          <w:szCs w:val="24"/>
        </w:rPr>
        <w:fldChar w:fldCharType="begin"/>
      </w:r>
      <w:r w:rsidR="00624A07" w:rsidRPr="00984DD9">
        <w:rPr>
          <w:rFonts w:ascii="Times New Roman" w:hAnsi="Times New Roman" w:cs="Times New Roman"/>
          <w:sz w:val="24"/>
          <w:szCs w:val="24"/>
        </w:rPr>
        <w:instrText xml:space="preserve"> HYPERLINK "https://www.svrljig.rs/kontakt/ousvrljig@gmail.com" </w:instrText>
      </w:r>
      <w:r w:rsidR="00624A07" w:rsidRPr="00984DD9">
        <w:rPr>
          <w:rFonts w:ascii="Times New Roman" w:hAnsi="Times New Roman" w:cs="Times New Roman"/>
          <w:sz w:val="24"/>
          <w:szCs w:val="24"/>
        </w:rPr>
        <w:fldChar w:fldCharType="separate"/>
      </w:r>
      <w:r w:rsidR="00624A07" w:rsidRPr="00984DD9">
        <w:rPr>
          <w:rStyle w:val="Hyperlink"/>
          <w:rFonts w:ascii="Times New Roman" w:hAnsi="Times New Roman" w:cs="Times New Roman"/>
          <w:color w:val="auto"/>
          <w:spacing w:val="-2"/>
          <w:sz w:val="24"/>
          <w:szCs w:val="24"/>
          <w:shd w:val="clear" w:color="auto" w:fill="FFFFFF"/>
        </w:rPr>
        <w:t>ousvrljig@gmail.com</w:t>
      </w:r>
      <w:r w:rsidR="00624A07" w:rsidRPr="00984DD9">
        <w:rPr>
          <w:rFonts w:ascii="Times New Roman" w:hAnsi="Times New Roman" w:cs="Times New Roman"/>
          <w:sz w:val="24"/>
          <w:szCs w:val="24"/>
        </w:rPr>
        <w:fldChar w:fldCharType="end"/>
      </w:r>
      <w:r w:rsidR="00CB75D9" w:rsidRPr="00984D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.</w:t>
      </w:r>
    </w:p>
    <w:p w14:paraId="4DFB0441" w14:textId="3F717110" w:rsidR="00A10E30" w:rsidRPr="00984DD9" w:rsidRDefault="002F7A64" w:rsidP="000367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984DD9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984DD9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984DD9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476FA5" w:rsidRPr="00984DD9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BD6FB4" w:rsidRPr="00984DD9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03677D" w:rsidRPr="00984DD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3677D" w:rsidRPr="00984DD9">
        <w:rPr>
          <w:rFonts w:ascii="Times New Roman" w:hAnsi="Times New Roman" w:cs="Times New Roman"/>
          <w:bCs/>
          <w:color w:val="0070C0"/>
          <w:sz w:val="24"/>
          <w:szCs w:val="24"/>
          <w:lang w:val="sr-Cyrl-CS"/>
        </w:rPr>
        <w:t>https://www.svrljig.rs/</w:t>
      </w:r>
      <w:r w:rsidR="0003677D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27231BE6" w14:textId="77777777" w:rsidR="00A14EB6" w:rsidRPr="00984DD9" w:rsidRDefault="00A14EB6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48FAE9B5" w14:textId="5CFC1694" w:rsidR="00083EC5" w:rsidRPr="00984DD9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984DD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083EC5" w:rsidRPr="00984DD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984DD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984DD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984DD9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984DD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87CEC36" w14:textId="77777777" w:rsidR="00083EC5" w:rsidRPr="00984DD9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услова </w:t>
      </w:r>
      <w:r w:rsidR="00770621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привредног субјекта за спровођење мера енергетске санације </w:t>
      </w:r>
      <w:r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документације из </w:t>
      </w:r>
      <w:r w:rsidR="00E93CDC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984DD9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утврђивања испуњености услова 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984DD9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="00FC1758" w:rsidRPr="00984DD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984DD9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</w:t>
      </w:r>
      <w:r w:rsidRPr="00984DD9">
        <w:rPr>
          <w:rFonts w:ascii="Times New Roman" w:hAnsi="Times New Roman" w:cs="Times New Roman"/>
          <w:sz w:val="24"/>
          <w:szCs w:val="24"/>
          <w:lang w:val="sr-Latn-RS"/>
        </w:rPr>
        <w:t>пријаве, према потреби, затражи додатну документацију и информације</w:t>
      </w:r>
      <w:r w:rsidR="6DFCFA71" w:rsidRPr="00984DD9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984DD9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984DD9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984DD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984DD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984DD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984DD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984DD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984DD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984DD9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984DD9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984DD9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решењем утврђује испуњеност услова и обавештава </w:t>
      </w:r>
      <w:r w:rsidR="002F4AAA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оца </w:t>
      </w:r>
      <w:r w:rsidR="002F4AAA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>ријаве.</w:t>
      </w:r>
    </w:p>
    <w:p w14:paraId="799FD4FF" w14:textId="77777777" w:rsidR="00D57978" w:rsidRPr="00984DD9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7A64" w:rsidRPr="00984DD9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="00D57978" w:rsidRPr="00984DD9">
        <w:rPr>
          <w:rFonts w:ascii="Times New Roman" w:hAnsi="Times New Roman" w:cs="Times New Roman"/>
          <w:sz w:val="24"/>
          <w:szCs w:val="24"/>
          <w:lang w:val="sr-Latn-RS"/>
        </w:rPr>
        <w:t xml:space="preserve">На </w:t>
      </w:r>
      <w:r w:rsidR="004F5F7F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>решење из става</w:t>
      </w:r>
      <w:r w:rsidR="00E15884" w:rsidRPr="00984DD9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984DD9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984DD9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4F5F7F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вог </w:t>
      </w:r>
      <w:r w:rsidR="00E93CDC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="004F5F7F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лац </w:t>
      </w:r>
      <w:r w:rsidR="002F4AAA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>ријаве има</w:t>
      </w:r>
      <w:r w:rsidR="00D57978" w:rsidRPr="00984DD9">
        <w:rPr>
          <w:rFonts w:ascii="Times New Roman" w:hAnsi="Times New Roman" w:cs="Times New Roman"/>
          <w:sz w:val="24"/>
          <w:szCs w:val="24"/>
          <w:lang w:val="sr-Latn-RS"/>
        </w:rPr>
        <w:t xml:space="preserve"> право приговора Комисији у року од осам дана од дана </w:t>
      </w:r>
      <w:r w:rsidR="004F5F7F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 решења</w:t>
      </w:r>
      <w:r w:rsidR="00D57978" w:rsidRPr="00984DD9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984DD9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984DD9">
        <w:rPr>
          <w:rFonts w:ascii="Times New Roman" w:hAnsi="Times New Roman" w:cs="Times New Roman"/>
          <w:sz w:val="24"/>
          <w:szCs w:val="24"/>
          <w:lang w:val="sr-Latn-RS"/>
        </w:rPr>
        <w:t xml:space="preserve">Комисија је дужна да </w:t>
      </w:r>
      <w:r w:rsidR="004F5F7F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лучи по приговорима из става 2. овог </w:t>
      </w:r>
      <w:r w:rsidR="00E93CDC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984DD9">
        <w:rPr>
          <w:rFonts w:ascii="Times New Roman" w:hAnsi="Times New Roman" w:cs="Times New Roman"/>
          <w:sz w:val="24"/>
          <w:szCs w:val="24"/>
          <w:lang w:val="sr-Latn-RS"/>
        </w:rPr>
        <w:t xml:space="preserve"> у року од 15 дана од дана пријема</w:t>
      </w:r>
      <w:r w:rsidR="004F5F7F" w:rsidRPr="00984DD9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приговора.</w:t>
      </w:r>
    </w:p>
    <w:p w14:paraId="3D6EC2A7" w14:textId="132F388B" w:rsidR="002F4AAA" w:rsidRPr="00984DD9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> </w:t>
      </w:r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већу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града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proofErr w:type="gram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proofErr w:type="gramEnd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“ (у даљем тексту: ЈИП)</w:t>
      </w:r>
      <w:r w:rsidR="1825BA3C" w:rsidRPr="00984DD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2E435A" w14:textId="77777777" w:rsidR="002F4AAA" w:rsidRPr="00984DD9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lastRenderedPageBreak/>
        <w:t>Градско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Општинско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веће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4. </w:t>
      </w:r>
      <w:proofErr w:type="spellStart"/>
      <w:proofErr w:type="gramStart"/>
      <w:r w:rsidRPr="00984DD9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proofErr w:type="gram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4DD9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984DD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E0BC6BB" w14:textId="371D1D3B" w:rsidR="002F7A64" w:rsidRPr="00984DD9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C95969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03677D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пштине Сврљиг </w:t>
      </w:r>
      <w:r w:rsidR="0003677D" w:rsidRPr="00984DD9">
        <w:rPr>
          <w:rFonts w:ascii="Times New Roman" w:hAnsi="Times New Roman" w:cs="Times New Roman"/>
          <w:bCs/>
          <w:color w:val="0070C0"/>
          <w:sz w:val="24"/>
          <w:szCs w:val="24"/>
          <w:lang w:val="sr-Cyrl-CS"/>
        </w:rPr>
        <w:t>https://www.svrljig.rs/</w:t>
      </w:r>
      <w:r w:rsidR="0003677D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4D3C17D" w14:textId="32D0D4C1" w:rsidR="00C95969" w:rsidRPr="00984DD9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984DD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AB28BD0" w14:textId="41CD904F" w:rsidR="00B67808" w:rsidRPr="00984DD9" w:rsidRDefault="00B67808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D01433" w:rsidRPr="00984DD9">
        <w:rPr>
          <w:rFonts w:ascii="Times New Roman" w:hAnsi="Times New Roman" w:cs="Times New Roman"/>
          <w:sz w:val="24"/>
          <w:szCs w:val="24"/>
          <w:lang w:val="sr-Cyrl-CS"/>
        </w:rPr>
        <w:t>7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. овог </w:t>
      </w:r>
      <w:r w:rsidR="00E93CDC" w:rsidRPr="00984DD9">
        <w:rPr>
          <w:rFonts w:ascii="Times New Roman" w:hAnsi="Times New Roman" w:cs="Times New Roman"/>
          <w:sz w:val="24"/>
          <w:szCs w:val="24"/>
          <w:lang w:val="sr-Cyrl-CS"/>
        </w:rPr>
        <w:t>поглавља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ће важити</w:t>
      </w:r>
      <w:r w:rsidRPr="00984DD9">
        <w:rPr>
          <w:rFonts w:ascii="Times New Roman" w:hAnsi="Times New Roman" w:cs="Times New Roman"/>
          <w:sz w:val="24"/>
          <w:szCs w:val="24"/>
        </w:rPr>
        <w:t xml:space="preserve"> 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до </w:t>
      </w:r>
      <w:r w:rsidR="00F71190" w:rsidRPr="00984DD9">
        <w:rPr>
          <w:rFonts w:ascii="Times New Roman" w:hAnsi="Times New Roman" w:cs="Times New Roman"/>
          <w:sz w:val="24"/>
          <w:szCs w:val="24"/>
          <w:lang w:val="sr-Cyrl-CS"/>
        </w:rPr>
        <w:t>завршетка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пројект</w:t>
      </w:r>
      <w:r w:rsidR="00F71190" w:rsidRPr="00984DD9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„Чиста енергија и енергетска ефикасност за грађане</w:t>
      </w:r>
      <w:r w:rsidR="00703791" w:rsidRPr="00984DD9">
        <w:rPr>
          <w:rFonts w:ascii="Times New Roman" w:hAnsi="Times New Roman" w:cs="Times New Roman"/>
          <w:sz w:val="24"/>
          <w:szCs w:val="24"/>
          <w:lang w:val="sr-Cyrl-CS"/>
        </w:rPr>
        <w:t>“</w:t>
      </w:r>
      <w:r w:rsidR="00F71190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72383" w:rsidRPr="00984DD9">
        <w:rPr>
          <w:rFonts w:ascii="Times New Roman" w:hAnsi="Times New Roman" w:cs="Times New Roman"/>
          <w:sz w:val="24"/>
          <w:szCs w:val="24"/>
          <w:lang w:val="sr-Cyrl-CS"/>
        </w:rPr>
        <w:t>о чему ће</w:t>
      </w:r>
      <w:r w:rsidR="00D91049"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984DD9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EAA7544" w14:textId="68F16003" w:rsidR="00EB60FA" w:rsidRPr="00984DD9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984DD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618F36" w14:textId="0625F9A6" w:rsidR="004801E4" w:rsidRPr="00984DD9" w:rsidRDefault="004801E4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00984DD9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“.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   </w:t>
      </w:r>
    </w:p>
    <w:p w14:paraId="5B161A99" w14:textId="25D6B866" w:rsidR="00A10E30" w:rsidRPr="00984DD9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9" w:name="_Hlk66995067"/>
    </w:p>
    <w:p w14:paraId="0FB1952A" w14:textId="77777777" w:rsidR="00210EFB" w:rsidRPr="00984DD9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DBBE3BD" w14:textId="77777777" w:rsidR="00210EFB" w:rsidRPr="00984DD9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1A000BA" w14:textId="2AB430AB" w:rsidR="00785082" w:rsidRPr="00984DD9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984DD9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984DD9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984DD9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984DD9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77777777" w:rsidR="22B47D86" w:rsidRPr="00984DD9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градске општине)</w:t>
      </w:r>
      <w:r w:rsidR="22B47D86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ефинисаних у следећим документима:</w:t>
      </w:r>
    </w:p>
    <w:p w14:paraId="2883170D" w14:textId="3B0D03E0" w:rsidR="22B47D86" w:rsidRPr="00984DD9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</w:t>
      </w:r>
      <w:r w:rsidR="5F768963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48180B8A" w14:textId="7D5A6AD5" w:rsidR="22B47D86" w:rsidRPr="00984DD9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</w:t>
      </w:r>
      <w:r w:rsidR="7E6930CB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5D7F815A" w14:textId="10C17201" w:rsidR="22B47D86" w:rsidRPr="00984DD9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</w:t>
      </w:r>
      <w:r w:rsidR="6F0E228C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7F9239D3" w14:textId="77777777" w:rsidR="22B47D86" w:rsidRPr="00984DD9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3C318614" w14:textId="77777777" w:rsidR="00A67F2F" w:rsidRPr="00984DD9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</w:t>
      </w:r>
    </w:p>
    <w:p w14:paraId="27C15594" w14:textId="762D7876" w:rsidR="22B47D86" w:rsidRPr="00984DD9" w:rsidRDefault="00A67F2F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Жалбени механизам за пројекат</w:t>
      </w:r>
      <w:r w:rsidR="22B47D86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EFCE768" w14:textId="77777777" w:rsidR="22B47D86" w:rsidRPr="00984DD9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1" w:history="1">
        <w:r w:rsidRPr="00984DD9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0746560E" w14:textId="77777777" w:rsidR="22B47D86" w:rsidRPr="00984DD9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 ће</w:t>
      </w:r>
      <w:r w:rsidR="22B47D86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984DD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683F5751" w:rsidR="00B41A15" w:rsidRPr="00984DD9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става </w:t>
      </w:r>
      <w:r w:rsidR="00D01433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7</w:t>
      </w:r>
      <w:r w:rsidR="00F71190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984DD9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="008A13A9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</w:t>
      </w:r>
      <w:r w:rsidR="4369B88B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Ј</w:t>
      </w:r>
      <w:r w:rsidR="007C1785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ог позива</w:t>
      </w:r>
      <w:r w:rsidR="008C6680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77777777" w:rsidR="00361D25" w:rsidRPr="00984DD9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984DD9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984DD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 </w:t>
      </w:r>
      <w:r w:rsidR="00EB60FA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77777777" w:rsidR="00361D25" w:rsidRPr="00984DD9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ab/>
      </w:r>
      <w:r w:rsidR="00EB60FA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</w:t>
      </w:r>
      <w:r w:rsidR="002F4AAA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5646F212" w14:textId="77777777" w:rsidR="00361D25" w:rsidRPr="00984DD9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</w:p>
    <w:p w14:paraId="7AC18CC7" w14:textId="77777777" w:rsidR="00931866" w:rsidRPr="00984DD9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bookmarkEnd w:id="9"/>
    </w:p>
    <w:p w14:paraId="6E42B23D" w14:textId="77777777" w:rsidR="003716E7" w:rsidRPr="00984DD9" w:rsidRDefault="0026569A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Број </w:t>
      </w:r>
      <w:r w:rsidR="00361D25" w:rsidRPr="00984DD9">
        <w:rPr>
          <w:rFonts w:ascii="Times New Roman" w:hAnsi="Times New Roman" w:cs="Times New Roman"/>
          <w:sz w:val="24"/>
          <w:szCs w:val="24"/>
          <w:lang w:val="sr-Cyrl-CS"/>
        </w:rPr>
        <w:t>_________________</w:t>
      </w:r>
      <w:r w:rsidR="009541C6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</w:t>
      </w:r>
      <w:r w:rsidR="0048533E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           </w:t>
      </w:r>
      <w:r w:rsidR="009541C6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0FBCC96C" w14:textId="77777777" w:rsidR="00412941" w:rsidRPr="00984DD9" w:rsidRDefault="003716E7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  <w:r w:rsidR="009541C6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</w:t>
      </w:r>
    </w:p>
    <w:p w14:paraId="5887E011" w14:textId="48422B43" w:rsidR="00271E14" w:rsidRPr="00984DD9" w:rsidRDefault="00361D25" w:rsidP="48EC23DA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984DD9">
        <w:rPr>
          <w:rFonts w:ascii="Times New Roman" w:hAnsi="Times New Roman" w:cs="Times New Roman"/>
          <w:sz w:val="24"/>
          <w:szCs w:val="24"/>
          <w:lang w:val="sr-Cyrl-RS"/>
        </w:rPr>
        <w:t>Град/општина</w:t>
      </w:r>
      <w:r w:rsidR="00CB75D9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D57978" w:rsidRPr="00984DD9">
        <w:rPr>
          <w:rFonts w:ascii="Times New Roman" w:hAnsi="Times New Roman" w:cs="Times New Roman"/>
          <w:sz w:val="24"/>
          <w:szCs w:val="24"/>
          <w:lang w:val="sr-Latn-RS"/>
        </w:rPr>
        <w:t>_________</w:t>
      </w:r>
      <w:r w:rsidR="00CB75D9" w:rsidRPr="00984DD9">
        <w:rPr>
          <w:rFonts w:ascii="Times New Roman" w:hAnsi="Times New Roman" w:cs="Times New Roman"/>
          <w:sz w:val="24"/>
          <w:szCs w:val="24"/>
          <w:lang w:val="sr-Cyrl-RS"/>
        </w:rPr>
        <w:t>202</w:t>
      </w:r>
      <w:r w:rsidR="00A67F2F" w:rsidRPr="00984DD9">
        <w:rPr>
          <w:rFonts w:ascii="Times New Roman" w:hAnsi="Times New Roman" w:cs="Times New Roman"/>
          <w:sz w:val="24"/>
          <w:szCs w:val="24"/>
          <w:lang w:val="sr-Cyrl-CS"/>
        </w:rPr>
        <w:t>5</w:t>
      </w:r>
      <w:r w:rsidR="00CB75D9" w:rsidRPr="00984DD9">
        <w:rPr>
          <w:rFonts w:ascii="Times New Roman" w:hAnsi="Times New Roman" w:cs="Times New Roman"/>
          <w:sz w:val="24"/>
          <w:szCs w:val="24"/>
          <w:lang w:val="sr-Cyrl-RS"/>
        </w:rPr>
        <w:t>. године</w:t>
      </w:r>
      <w:r w:rsidR="009541C6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Pr="00984DD9">
        <w:rPr>
          <w:rFonts w:ascii="Times New Roman" w:hAnsi="Times New Roman" w:cs="Times New Roman"/>
          <w:sz w:val="24"/>
          <w:szCs w:val="24"/>
        </w:rPr>
        <w:tab/>
      </w:r>
      <w:r w:rsidRPr="00984DD9">
        <w:rPr>
          <w:rFonts w:ascii="Times New Roman" w:hAnsi="Times New Roman" w:cs="Times New Roman"/>
          <w:sz w:val="24"/>
          <w:szCs w:val="24"/>
        </w:rPr>
        <w:tab/>
      </w:r>
      <w:r w:rsidRPr="00984DD9">
        <w:rPr>
          <w:rFonts w:ascii="Times New Roman" w:hAnsi="Times New Roman" w:cs="Times New Roman"/>
          <w:sz w:val="24"/>
          <w:szCs w:val="24"/>
        </w:rPr>
        <w:tab/>
      </w:r>
      <w:r w:rsidRPr="00984DD9">
        <w:rPr>
          <w:rFonts w:ascii="Times New Roman" w:hAnsi="Times New Roman" w:cs="Times New Roman"/>
          <w:sz w:val="24"/>
          <w:szCs w:val="24"/>
        </w:rPr>
        <w:tab/>
      </w:r>
      <w:r w:rsidRPr="00984DD9">
        <w:rPr>
          <w:rFonts w:ascii="Times New Roman" w:hAnsi="Times New Roman" w:cs="Times New Roman"/>
          <w:sz w:val="24"/>
          <w:szCs w:val="24"/>
        </w:rPr>
        <w:tab/>
      </w:r>
      <w:r w:rsidR="00B7415A" w:rsidRPr="00984DD9">
        <w:rPr>
          <w:rFonts w:ascii="Times New Roman" w:hAnsi="Times New Roman" w:cs="Times New Roman"/>
          <w:sz w:val="24"/>
          <w:szCs w:val="24"/>
          <w:lang w:val="sr-Cyrl-RS"/>
        </w:rPr>
        <w:t>КОМИСИЈА</w:t>
      </w:r>
      <w:r w:rsidR="003716E7" w:rsidRPr="00984DD9">
        <w:rPr>
          <w:rFonts w:ascii="Times New Roman" w:hAnsi="Times New Roman" w:cs="Times New Roman"/>
          <w:sz w:val="24"/>
          <w:szCs w:val="24"/>
          <w:lang w:val="sr-Cyrl-RS"/>
        </w:rPr>
        <w:t xml:space="preserve">   </w:t>
      </w:r>
    </w:p>
    <w:sectPr w:rsidR="00271E14" w:rsidRPr="00984DD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86950A" w14:textId="77777777" w:rsidR="00AD302F" w:rsidRDefault="00AD302F" w:rsidP="008A6F6C">
      <w:pPr>
        <w:spacing w:after="0" w:line="240" w:lineRule="auto"/>
      </w:pPr>
      <w:r>
        <w:separator/>
      </w:r>
    </w:p>
  </w:endnote>
  <w:endnote w:type="continuationSeparator" w:id="0">
    <w:p w14:paraId="64D1D09A" w14:textId="77777777" w:rsidR="00AD302F" w:rsidRDefault="00AD302F" w:rsidP="008A6F6C">
      <w:pPr>
        <w:spacing w:after="0" w:line="240" w:lineRule="auto"/>
      </w:pPr>
      <w:r>
        <w:continuationSeparator/>
      </w:r>
    </w:p>
  </w:endnote>
  <w:endnote w:type="continuationNotice" w:id="1">
    <w:p w14:paraId="11219B1A" w14:textId="77777777" w:rsidR="00AD302F" w:rsidRDefault="00AD30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panose1 w:val="00000000000000000000"/>
    <w:charset w:val="00"/>
    <w:family w:val="roman"/>
    <w:notTrueType/>
    <w:pitch w:val="default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6A862F" w14:textId="77777777" w:rsidR="00AD302F" w:rsidRDefault="00AD302F" w:rsidP="008A6F6C">
      <w:pPr>
        <w:spacing w:after="0" w:line="240" w:lineRule="auto"/>
      </w:pPr>
      <w:r>
        <w:separator/>
      </w:r>
    </w:p>
  </w:footnote>
  <w:footnote w:type="continuationSeparator" w:id="0">
    <w:p w14:paraId="61935881" w14:textId="77777777" w:rsidR="00AD302F" w:rsidRDefault="00AD302F" w:rsidP="008A6F6C">
      <w:pPr>
        <w:spacing w:after="0" w:line="240" w:lineRule="auto"/>
      </w:pPr>
      <w:r>
        <w:continuationSeparator/>
      </w:r>
    </w:p>
  </w:footnote>
  <w:footnote w:type="continuationNotice" w:id="1">
    <w:p w14:paraId="4AA7C9CD" w14:textId="77777777" w:rsidR="00AD302F" w:rsidRDefault="00AD302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B5994D"/>
    <w:multiLevelType w:val="hybridMultilevel"/>
    <w:tmpl w:val="703C2B26"/>
    <w:lvl w:ilvl="0" w:tplc="97E84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560F6E">
      <w:numFmt w:val="bullet"/>
      <w:lvlText w:val="-"/>
      <w:lvlJc w:val="left"/>
      <w:pPr>
        <w:ind w:left="1440" w:hanging="135"/>
      </w:pPr>
      <w:rPr>
        <w:rFonts w:ascii="Arial MT" w:hAnsi="Arial MT" w:hint="default"/>
      </w:rPr>
    </w:lvl>
    <w:lvl w:ilvl="2" w:tplc="4DA89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A7C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A87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6EA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87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D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70F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29CE16"/>
    <w:multiLevelType w:val="hybridMultilevel"/>
    <w:tmpl w:val="2654C170"/>
    <w:lvl w:ilvl="0" w:tplc="743A6D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E88A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81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E5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6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C2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64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DAD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1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5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8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9"/>
  </w:num>
  <w:num w:numId="4">
    <w:abstractNumId w:val="45"/>
  </w:num>
  <w:num w:numId="5">
    <w:abstractNumId w:val="22"/>
  </w:num>
  <w:num w:numId="6">
    <w:abstractNumId w:val="40"/>
  </w:num>
  <w:num w:numId="7">
    <w:abstractNumId w:val="70"/>
  </w:num>
  <w:num w:numId="8">
    <w:abstractNumId w:val="71"/>
  </w:num>
  <w:num w:numId="9">
    <w:abstractNumId w:val="35"/>
  </w:num>
  <w:num w:numId="10">
    <w:abstractNumId w:val="58"/>
  </w:num>
  <w:num w:numId="11">
    <w:abstractNumId w:val="47"/>
  </w:num>
  <w:num w:numId="12">
    <w:abstractNumId w:val="52"/>
  </w:num>
  <w:num w:numId="13">
    <w:abstractNumId w:val="30"/>
  </w:num>
  <w:num w:numId="14">
    <w:abstractNumId w:val="41"/>
  </w:num>
  <w:num w:numId="15">
    <w:abstractNumId w:val="23"/>
  </w:num>
  <w:num w:numId="16">
    <w:abstractNumId w:val="43"/>
  </w:num>
  <w:num w:numId="17">
    <w:abstractNumId w:val="29"/>
  </w:num>
  <w:num w:numId="18">
    <w:abstractNumId w:val="48"/>
  </w:num>
  <w:num w:numId="19">
    <w:abstractNumId w:val="53"/>
  </w:num>
  <w:num w:numId="20">
    <w:abstractNumId w:val="65"/>
  </w:num>
  <w:num w:numId="21">
    <w:abstractNumId w:val="20"/>
  </w:num>
  <w:num w:numId="22">
    <w:abstractNumId w:val="38"/>
  </w:num>
  <w:num w:numId="23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7"/>
  </w:num>
  <w:num w:numId="25">
    <w:abstractNumId w:val="61"/>
  </w:num>
  <w:num w:numId="26">
    <w:abstractNumId w:val="63"/>
  </w:num>
  <w:num w:numId="27">
    <w:abstractNumId w:val="14"/>
  </w:num>
  <w:num w:numId="28">
    <w:abstractNumId w:val="60"/>
  </w:num>
  <w:num w:numId="29">
    <w:abstractNumId w:val="51"/>
  </w:num>
  <w:num w:numId="30">
    <w:abstractNumId w:val="19"/>
  </w:num>
  <w:num w:numId="31">
    <w:abstractNumId w:val="34"/>
  </w:num>
  <w:num w:numId="32">
    <w:abstractNumId w:val="2"/>
  </w:num>
  <w:num w:numId="33">
    <w:abstractNumId w:val="8"/>
  </w:num>
  <w:num w:numId="34">
    <w:abstractNumId w:val="13"/>
  </w:num>
  <w:num w:numId="35">
    <w:abstractNumId w:val="26"/>
  </w:num>
  <w:num w:numId="36">
    <w:abstractNumId w:val="12"/>
  </w:num>
  <w:num w:numId="37">
    <w:abstractNumId w:val="28"/>
  </w:num>
  <w:num w:numId="38">
    <w:abstractNumId w:val="32"/>
  </w:num>
  <w:num w:numId="39">
    <w:abstractNumId w:val="6"/>
  </w:num>
  <w:num w:numId="40">
    <w:abstractNumId w:val="27"/>
  </w:num>
  <w:num w:numId="41">
    <w:abstractNumId w:val="69"/>
  </w:num>
  <w:num w:numId="42">
    <w:abstractNumId w:val="10"/>
  </w:num>
  <w:num w:numId="43">
    <w:abstractNumId w:val="0"/>
  </w:num>
  <w:num w:numId="44">
    <w:abstractNumId w:val="42"/>
  </w:num>
  <w:num w:numId="45">
    <w:abstractNumId w:val="39"/>
  </w:num>
  <w:num w:numId="46">
    <w:abstractNumId w:val="64"/>
  </w:num>
  <w:num w:numId="47">
    <w:abstractNumId w:val="9"/>
  </w:num>
  <w:num w:numId="48">
    <w:abstractNumId w:val="62"/>
  </w:num>
  <w:num w:numId="49">
    <w:abstractNumId w:val="54"/>
  </w:num>
  <w:num w:numId="50">
    <w:abstractNumId w:val="55"/>
  </w:num>
  <w:num w:numId="51">
    <w:abstractNumId w:val="36"/>
  </w:num>
  <w:num w:numId="52">
    <w:abstractNumId w:val="25"/>
  </w:num>
  <w:num w:numId="53">
    <w:abstractNumId w:val="16"/>
  </w:num>
  <w:num w:numId="54">
    <w:abstractNumId w:val="56"/>
  </w:num>
  <w:num w:numId="55">
    <w:abstractNumId w:val="49"/>
  </w:num>
  <w:num w:numId="56">
    <w:abstractNumId w:val="31"/>
  </w:num>
  <w:num w:numId="57">
    <w:abstractNumId w:val="21"/>
  </w:num>
  <w:num w:numId="58">
    <w:abstractNumId w:val="24"/>
  </w:num>
  <w:num w:numId="59">
    <w:abstractNumId w:val="15"/>
  </w:num>
  <w:num w:numId="60">
    <w:abstractNumId w:val="46"/>
  </w:num>
  <w:num w:numId="61">
    <w:abstractNumId w:val="18"/>
  </w:num>
  <w:num w:numId="62">
    <w:abstractNumId w:val="57"/>
  </w:num>
  <w:num w:numId="63">
    <w:abstractNumId w:val="5"/>
  </w:num>
  <w:num w:numId="64">
    <w:abstractNumId w:val="11"/>
  </w:num>
  <w:num w:numId="65">
    <w:abstractNumId w:val="68"/>
  </w:num>
  <w:num w:numId="66">
    <w:abstractNumId w:val="66"/>
  </w:num>
  <w:num w:numId="67">
    <w:abstractNumId w:val="1"/>
  </w:num>
  <w:num w:numId="68">
    <w:abstractNumId w:val="37"/>
  </w:num>
  <w:num w:numId="69">
    <w:abstractNumId w:val="17"/>
  </w:num>
  <w:num w:numId="70">
    <w:abstractNumId w:val="50"/>
  </w:num>
  <w:num w:numId="71">
    <w:abstractNumId w:val="7"/>
  </w:num>
  <w:num w:numId="72">
    <w:abstractNumId w:val="44"/>
  </w:num>
  <w:num w:numId="73">
    <w:abstractNumId w:val="33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3677D"/>
    <w:rsid w:val="00045BFA"/>
    <w:rsid w:val="00053B09"/>
    <w:rsid w:val="00056DB4"/>
    <w:rsid w:val="00065FF1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3D18"/>
    <w:rsid w:val="000D566E"/>
    <w:rsid w:val="000D7E2A"/>
    <w:rsid w:val="000E1196"/>
    <w:rsid w:val="000E3A6F"/>
    <w:rsid w:val="000F39ED"/>
    <w:rsid w:val="000F41C6"/>
    <w:rsid w:val="000F4DF4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37D8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177E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027F8"/>
    <w:rsid w:val="004125F6"/>
    <w:rsid w:val="00412941"/>
    <w:rsid w:val="00412C65"/>
    <w:rsid w:val="00430ABE"/>
    <w:rsid w:val="004377C0"/>
    <w:rsid w:val="00437A85"/>
    <w:rsid w:val="00442B79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44D6E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10B01"/>
    <w:rsid w:val="00624A07"/>
    <w:rsid w:val="0062D99A"/>
    <w:rsid w:val="00630070"/>
    <w:rsid w:val="00643110"/>
    <w:rsid w:val="00652569"/>
    <w:rsid w:val="00655160"/>
    <w:rsid w:val="00662589"/>
    <w:rsid w:val="00672907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7F7966"/>
    <w:rsid w:val="00802ADA"/>
    <w:rsid w:val="0081577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87240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75F4D"/>
    <w:rsid w:val="00984DD9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411F"/>
    <w:rsid w:val="009C76FA"/>
    <w:rsid w:val="009D72F7"/>
    <w:rsid w:val="009E10BB"/>
    <w:rsid w:val="009E23A8"/>
    <w:rsid w:val="009E249D"/>
    <w:rsid w:val="009E7AAE"/>
    <w:rsid w:val="009F0301"/>
    <w:rsid w:val="009F0EF8"/>
    <w:rsid w:val="009F2981"/>
    <w:rsid w:val="00A00729"/>
    <w:rsid w:val="00A10E30"/>
    <w:rsid w:val="00A14EB6"/>
    <w:rsid w:val="00A204A3"/>
    <w:rsid w:val="00A35B3D"/>
    <w:rsid w:val="00A40E14"/>
    <w:rsid w:val="00A63FD4"/>
    <w:rsid w:val="00A648AA"/>
    <w:rsid w:val="00A659CF"/>
    <w:rsid w:val="00A67F2F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1F8C"/>
    <w:rsid w:val="00AC248C"/>
    <w:rsid w:val="00AC4923"/>
    <w:rsid w:val="00AD302F"/>
    <w:rsid w:val="00AD70D8"/>
    <w:rsid w:val="00AE17B4"/>
    <w:rsid w:val="00AF236A"/>
    <w:rsid w:val="00AF3786"/>
    <w:rsid w:val="00AF78C7"/>
    <w:rsid w:val="00B018A2"/>
    <w:rsid w:val="00B16F20"/>
    <w:rsid w:val="00B21640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555B2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07AD1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224099"/>
    <w:rsid w:val="015EB323"/>
    <w:rsid w:val="01B807FB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4EFA8BD"/>
    <w:rsid w:val="05364ABD"/>
    <w:rsid w:val="06372323"/>
    <w:rsid w:val="068E6E55"/>
    <w:rsid w:val="06A03743"/>
    <w:rsid w:val="06D21B1E"/>
    <w:rsid w:val="0719F53E"/>
    <w:rsid w:val="0788997F"/>
    <w:rsid w:val="078C48CC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20D245"/>
    <w:rsid w:val="0A80C9EF"/>
    <w:rsid w:val="0A82576D"/>
    <w:rsid w:val="0AA4D9CE"/>
    <w:rsid w:val="0AAE5659"/>
    <w:rsid w:val="0AE6FD54"/>
    <w:rsid w:val="0B3132C5"/>
    <w:rsid w:val="0BD481E4"/>
    <w:rsid w:val="0C17CB97"/>
    <w:rsid w:val="0C683414"/>
    <w:rsid w:val="0C6AEFFA"/>
    <w:rsid w:val="0CCE7DD3"/>
    <w:rsid w:val="0D8936C2"/>
    <w:rsid w:val="0E149E5F"/>
    <w:rsid w:val="0E2CB396"/>
    <w:rsid w:val="0E808DA6"/>
    <w:rsid w:val="0E87BCD6"/>
    <w:rsid w:val="0EC59F67"/>
    <w:rsid w:val="0EDBBAB5"/>
    <w:rsid w:val="0F17699C"/>
    <w:rsid w:val="0F4601AB"/>
    <w:rsid w:val="0F58DC34"/>
    <w:rsid w:val="0F874856"/>
    <w:rsid w:val="0FA440B6"/>
    <w:rsid w:val="0FB2E80C"/>
    <w:rsid w:val="0FE97E37"/>
    <w:rsid w:val="1050D9A5"/>
    <w:rsid w:val="10F26F21"/>
    <w:rsid w:val="10F4AC95"/>
    <w:rsid w:val="11149CC9"/>
    <w:rsid w:val="11261E57"/>
    <w:rsid w:val="1145A65E"/>
    <w:rsid w:val="115A5F80"/>
    <w:rsid w:val="11904823"/>
    <w:rsid w:val="119F3BF7"/>
    <w:rsid w:val="122909B8"/>
    <w:rsid w:val="125738D8"/>
    <w:rsid w:val="12746199"/>
    <w:rsid w:val="12DC13C9"/>
    <w:rsid w:val="131A379A"/>
    <w:rsid w:val="13231C4D"/>
    <w:rsid w:val="132A1214"/>
    <w:rsid w:val="1381021A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86E2F93"/>
    <w:rsid w:val="189FDB3D"/>
    <w:rsid w:val="18D3C229"/>
    <w:rsid w:val="19021561"/>
    <w:rsid w:val="19089475"/>
    <w:rsid w:val="19C85466"/>
    <w:rsid w:val="19FF346E"/>
    <w:rsid w:val="1A6A2C4F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5EB832"/>
    <w:rsid w:val="1D6C5685"/>
    <w:rsid w:val="1D70E0DA"/>
    <w:rsid w:val="1DDF106A"/>
    <w:rsid w:val="1DE80936"/>
    <w:rsid w:val="1E0C7B7D"/>
    <w:rsid w:val="1E588594"/>
    <w:rsid w:val="1E5CE5F4"/>
    <w:rsid w:val="1E714C60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2F62B65"/>
    <w:rsid w:val="2315FF2A"/>
    <w:rsid w:val="23244062"/>
    <w:rsid w:val="2369E466"/>
    <w:rsid w:val="239EAC52"/>
    <w:rsid w:val="23C833F8"/>
    <w:rsid w:val="23DB9809"/>
    <w:rsid w:val="2492B932"/>
    <w:rsid w:val="24D9064F"/>
    <w:rsid w:val="24DC3815"/>
    <w:rsid w:val="24DD6F00"/>
    <w:rsid w:val="2547B37F"/>
    <w:rsid w:val="25535295"/>
    <w:rsid w:val="25C9F307"/>
    <w:rsid w:val="25DC097E"/>
    <w:rsid w:val="26024FC8"/>
    <w:rsid w:val="2606B4F2"/>
    <w:rsid w:val="2626ED72"/>
    <w:rsid w:val="2679F61C"/>
    <w:rsid w:val="2722C6B1"/>
    <w:rsid w:val="273BFBBC"/>
    <w:rsid w:val="274A9105"/>
    <w:rsid w:val="274F41C3"/>
    <w:rsid w:val="2765C368"/>
    <w:rsid w:val="2825350D"/>
    <w:rsid w:val="283626E6"/>
    <w:rsid w:val="283BE36D"/>
    <w:rsid w:val="288D1A48"/>
    <w:rsid w:val="28BBD81A"/>
    <w:rsid w:val="28BDEC8D"/>
    <w:rsid w:val="28DC3702"/>
    <w:rsid w:val="28ED404C"/>
    <w:rsid w:val="292A9E58"/>
    <w:rsid w:val="2962A2F9"/>
    <w:rsid w:val="297FF93B"/>
    <w:rsid w:val="299381E6"/>
    <w:rsid w:val="2994796D"/>
    <w:rsid w:val="29A9C1FA"/>
    <w:rsid w:val="29B738BC"/>
    <w:rsid w:val="29F89A5B"/>
    <w:rsid w:val="2A154C08"/>
    <w:rsid w:val="2A430454"/>
    <w:rsid w:val="2A4AD98D"/>
    <w:rsid w:val="2A682A61"/>
    <w:rsid w:val="2A7D32C2"/>
    <w:rsid w:val="2A87663D"/>
    <w:rsid w:val="2AC66EB9"/>
    <w:rsid w:val="2ADB6AAA"/>
    <w:rsid w:val="2AFE735A"/>
    <w:rsid w:val="2B642F8D"/>
    <w:rsid w:val="2B74EDBD"/>
    <w:rsid w:val="2BAA4FAD"/>
    <w:rsid w:val="2BBA1D80"/>
    <w:rsid w:val="2BC06FE2"/>
    <w:rsid w:val="2C13C13E"/>
    <w:rsid w:val="2C1C6CCF"/>
    <w:rsid w:val="2CAFC4A4"/>
    <w:rsid w:val="2D1B2E9E"/>
    <w:rsid w:val="2D1BBFE5"/>
    <w:rsid w:val="2D7072F0"/>
    <w:rsid w:val="2D758387"/>
    <w:rsid w:val="2D945906"/>
    <w:rsid w:val="2DDF303A"/>
    <w:rsid w:val="2DF0D78C"/>
    <w:rsid w:val="2E147BAD"/>
    <w:rsid w:val="2E246032"/>
    <w:rsid w:val="2E64BD62"/>
    <w:rsid w:val="2EAB57C2"/>
    <w:rsid w:val="2F063D73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170D51"/>
    <w:rsid w:val="3326A96B"/>
    <w:rsid w:val="332B9FF7"/>
    <w:rsid w:val="33A934D7"/>
    <w:rsid w:val="33E73DF6"/>
    <w:rsid w:val="342A45C1"/>
    <w:rsid w:val="34712653"/>
    <w:rsid w:val="347DCC0A"/>
    <w:rsid w:val="348302B7"/>
    <w:rsid w:val="3493AD7E"/>
    <w:rsid w:val="34C950D5"/>
    <w:rsid w:val="34DE2213"/>
    <w:rsid w:val="34FA4965"/>
    <w:rsid w:val="354E9A35"/>
    <w:rsid w:val="357716DB"/>
    <w:rsid w:val="35BFED49"/>
    <w:rsid w:val="3656A6EA"/>
    <w:rsid w:val="36D99789"/>
    <w:rsid w:val="36FAD55B"/>
    <w:rsid w:val="37053585"/>
    <w:rsid w:val="371F1799"/>
    <w:rsid w:val="372D50C1"/>
    <w:rsid w:val="3812A89E"/>
    <w:rsid w:val="383EE8B8"/>
    <w:rsid w:val="38594D6B"/>
    <w:rsid w:val="3872BDC9"/>
    <w:rsid w:val="38A105E6"/>
    <w:rsid w:val="38B31DC4"/>
    <w:rsid w:val="38BDD043"/>
    <w:rsid w:val="390966EF"/>
    <w:rsid w:val="39497A72"/>
    <w:rsid w:val="3971AE6F"/>
    <w:rsid w:val="39A58BD8"/>
    <w:rsid w:val="39B46FA6"/>
    <w:rsid w:val="39BB0CF7"/>
    <w:rsid w:val="39FD40A2"/>
    <w:rsid w:val="3A0D4777"/>
    <w:rsid w:val="3A2F1414"/>
    <w:rsid w:val="3A844046"/>
    <w:rsid w:val="3A9D68A3"/>
    <w:rsid w:val="3AC51129"/>
    <w:rsid w:val="3AE54AD3"/>
    <w:rsid w:val="3B1C9A94"/>
    <w:rsid w:val="3B6C1A9F"/>
    <w:rsid w:val="3BAA5E8B"/>
    <w:rsid w:val="3BDA6784"/>
    <w:rsid w:val="3C00C1E4"/>
    <w:rsid w:val="3C73AC9F"/>
    <w:rsid w:val="3CE5A656"/>
    <w:rsid w:val="3D29F2EB"/>
    <w:rsid w:val="3DB84FDD"/>
    <w:rsid w:val="3DC1B3DF"/>
    <w:rsid w:val="3E111EBD"/>
    <w:rsid w:val="3E306C6F"/>
    <w:rsid w:val="3E7338AF"/>
    <w:rsid w:val="3EC93641"/>
    <w:rsid w:val="3F57B169"/>
    <w:rsid w:val="3F9DF7D7"/>
    <w:rsid w:val="404D4030"/>
    <w:rsid w:val="40778A27"/>
    <w:rsid w:val="40F381CA"/>
    <w:rsid w:val="41292E9F"/>
    <w:rsid w:val="415A6178"/>
    <w:rsid w:val="41BDB04B"/>
    <w:rsid w:val="4223E8CD"/>
    <w:rsid w:val="423E5623"/>
    <w:rsid w:val="425E5139"/>
    <w:rsid w:val="42A62888"/>
    <w:rsid w:val="42D4EDA1"/>
    <w:rsid w:val="4304FF58"/>
    <w:rsid w:val="430E6EFB"/>
    <w:rsid w:val="4348E6E5"/>
    <w:rsid w:val="4351B418"/>
    <w:rsid w:val="4369B88B"/>
    <w:rsid w:val="43733075"/>
    <w:rsid w:val="437C2C52"/>
    <w:rsid w:val="442B228C"/>
    <w:rsid w:val="447A00A7"/>
    <w:rsid w:val="448BDC26"/>
    <w:rsid w:val="44E8FB15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370E81"/>
    <w:rsid w:val="489AC329"/>
    <w:rsid w:val="48BC00D8"/>
    <w:rsid w:val="48EC23DA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13923F"/>
    <w:rsid w:val="4C3E21F7"/>
    <w:rsid w:val="4D74A233"/>
    <w:rsid w:val="4DB87D48"/>
    <w:rsid w:val="4DCFE338"/>
    <w:rsid w:val="4E207E74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520A31"/>
    <w:rsid w:val="5266B333"/>
    <w:rsid w:val="529F2243"/>
    <w:rsid w:val="52AD637B"/>
    <w:rsid w:val="5338EC47"/>
    <w:rsid w:val="53608F74"/>
    <w:rsid w:val="53929C98"/>
    <w:rsid w:val="53963316"/>
    <w:rsid w:val="53A3391E"/>
    <w:rsid w:val="5437B218"/>
    <w:rsid w:val="54517698"/>
    <w:rsid w:val="54645D23"/>
    <w:rsid w:val="54B3E095"/>
    <w:rsid w:val="54B94BBA"/>
    <w:rsid w:val="55008B83"/>
    <w:rsid w:val="5521809E"/>
    <w:rsid w:val="55666FFB"/>
    <w:rsid w:val="55DB24B1"/>
    <w:rsid w:val="56220E68"/>
    <w:rsid w:val="56551C1B"/>
    <w:rsid w:val="5662851B"/>
    <w:rsid w:val="56894AA0"/>
    <w:rsid w:val="569C5BE4"/>
    <w:rsid w:val="56BD50FF"/>
    <w:rsid w:val="56BF43D2"/>
    <w:rsid w:val="5775751B"/>
    <w:rsid w:val="57F0EC7C"/>
    <w:rsid w:val="5829939F"/>
    <w:rsid w:val="585B54C3"/>
    <w:rsid w:val="59375FF8"/>
    <w:rsid w:val="593D2E26"/>
    <w:rsid w:val="598CBCDD"/>
    <w:rsid w:val="5997E647"/>
    <w:rsid w:val="59D68F11"/>
    <w:rsid w:val="5A388C91"/>
    <w:rsid w:val="5AD11EC7"/>
    <w:rsid w:val="5AD33059"/>
    <w:rsid w:val="5AF93453"/>
    <w:rsid w:val="5B9A8EDA"/>
    <w:rsid w:val="5C0DC5D3"/>
    <w:rsid w:val="5C7E27FA"/>
    <w:rsid w:val="5CB3DAE7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68963"/>
    <w:rsid w:val="5F794B10"/>
    <w:rsid w:val="601A036B"/>
    <w:rsid w:val="60357CF0"/>
    <w:rsid w:val="6040A274"/>
    <w:rsid w:val="60D4850E"/>
    <w:rsid w:val="60D4D6C6"/>
    <w:rsid w:val="6124CE9B"/>
    <w:rsid w:val="6125954A"/>
    <w:rsid w:val="6127B6E4"/>
    <w:rsid w:val="618B5E33"/>
    <w:rsid w:val="61942F73"/>
    <w:rsid w:val="61BC95DF"/>
    <w:rsid w:val="61D14D51"/>
    <w:rsid w:val="6202EAD0"/>
    <w:rsid w:val="62630D56"/>
    <w:rsid w:val="628A385D"/>
    <w:rsid w:val="629CC5D9"/>
    <w:rsid w:val="62A82941"/>
    <w:rsid w:val="62C67B36"/>
    <w:rsid w:val="6319B977"/>
    <w:rsid w:val="6368E034"/>
    <w:rsid w:val="636D1DB2"/>
    <w:rsid w:val="63713A4F"/>
    <w:rsid w:val="6394458C"/>
    <w:rsid w:val="646E5E51"/>
    <w:rsid w:val="64EC14D2"/>
    <w:rsid w:val="656C02D1"/>
    <w:rsid w:val="656D3AF0"/>
    <w:rsid w:val="65B25336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B7DC97"/>
    <w:rsid w:val="6AE5B021"/>
    <w:rsid w:val="6B031C07"/>
    <w:rsid w:val="6B08BF78"/>
    <w:rsid w:val="6B35033B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0E228C"/>
    <w:rsid w:val="6F4B6B9D"/>
    <w:rsid w:val="6F6AA5BA"/>
    <w:rsid w:val="6F84C818"/>
    <w:rsid w:val="6FFB6979"/>
    <w:rsid w:val="701BB878"/>
    <w:rsid w:val="70ACD218"/>
    <w:rsid w:val="715704CC"/>
    <w:rsid w:val="71ACE8EB"/>
    <w:rsid w:val="71C142FF"/>
    <w:rsid w:val="71DFFE24"/>
    <w:rsid w:val="7234BB3E"/>
    <w:rsid w:val="7281D76A"/>
    <w:rsid w:val="7283FB99"/>
    <w:rsid w:val="729FB276"/>
    <w:rsid w:val="72A49A12"/>
    <w:rsid w:val="72BFFC4B"/>
    <w:rsid w:val="731AB5DE"/>
    <w:rsid w:val="734E8677"/>
    <w:rsid w:val="737BCE85"/>
    <w:rsid w:val="73CFB858"/>
    <w:rsid w:val="74360FC7"/>
    <w:rsid w:val="746B5339"/>
    <w:rsid w:val="7474D85A"/>
    <w:rsid w:val="74A4FF8C"/>
    <w:rsid w:val="74BFF219"/>
    <w:rsid w:val="74DB40FD"/>
    <w:rsid w:val="750DFEB5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7D2986B"/>
    <w:rsid w:val="77F75E6A"/>
    <w:rsid w:val="78171F80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BF040B3"/>
    <w:rsid w:val="7C28334B"/>
    <w:rsid w:val="7C404E11"/>
    <w:rsid w:val="7C4A22C3"/>
    <w:rsid w:val="7C6B98B0"/>
    <w:rsid w:val="7C6C6A35"/>
    <w:rsid w:val="7C72C72C"/>
    <w:rsid w:val="7C73BBAE"/>
    <w:rsid w:val="7C83FBDF"/>
    <w:rsid w:val="7D828255"/>
    <w:rsid w:val="7DA6A007"/>
    <w:rsid w:val="7E15D2C0"/>
    <w:rsid w:val="7E2BE632"/>
    <w:rsid w:val="7E475304"/>
    <w:rsid w:val="7E6930CB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68B0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07DF0-734A-4742-AE50-243D1E3B608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E03B98-5BDD-48BE-9CB3-0A280DD28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8F83E06-CBF2-4FAF-AE97-88AD7D52F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8</Pages>
  <Words>2650</Words>
  <Characters>15107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Windows User</cp:lastModifiedBy>
  <cp:revision>21</cp:revision>
  <cp:lastPrinted>2022-04-13T17:00:00Z</cp:lastPrinted>
  <dcterms:created xsi:type="dcterms:W3CDTF">2024-05-27T11:29:00Z</dcterms:created>
  <dcterms:modified xsi:type="dcterms:W3CDTF">2025-11-10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